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0A69D92C" w:rsidR="0009677F" w:rsidRPr="0009677F" w:rsidRDefault="00CA794A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4C898159" w:rsidR="0009677F" w:rsidRPr="0009677F" w:rsidRDefault="00CA794A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cualización lineal del histograma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1F4B3933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390187">
              <w:rPr>
                <w:rFonts w:ascii="Arial" w:hAnsi="Arial" w:cs="Arial"/>
              </w:rPr>
              <w:t xml:space="preserve">implementar la técnica de </w:t>
            </w:r>
            <w:r w:rsidR="006C52B4">
              <w:rPr>
                <w:rFonts w:ascii="Arial" w:hAnsi="Arial" w:cs="Arial"/>
              </w:rPr>
              <w:t>ecualización lineal de histograma</w:t>
            </w:r>
            <w:r w:rsidR="00390187">
              <w:rPr>
                <w:rFonts w:ascii="Arial" w:hAnsi="Arial" w:cs="Arial"/>
              </w:rPr>
              <w:t xml:space="preserve"> para mejorar la calidad de una imagen en escala</w:t>
            </w:r>
            <w:r w:rsidR="00B14E1C">
              <w:rPr>
                <w:rFonts w:ascii="Arial" w:hAnsi="Arial" w:cs="Arial"/>
              </w:rPr>
              <w:t xml:space="preserve"> d</w:t>
            </w:r>
            <w:r w:rsidR="00390187">
              <w:rPr>
                <w:rFonts w:ascii="Arial" w:hAnsi="Arial" w:cs="Arial"/>
              </w:rPr>
              <w:t>e grises</w:t>
            </w:r>
            <w:r w:rsidR="00555F13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76DBAEE9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OpenCV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390187">
              <w:rPr>
                <w:rFonts w:ascii="Arial" w:hAnsi="Arial" w:cs="Arial"/>
                <w:bCs/>
              </w:rPr>
              <w:t xml:space="preserve">Desarrolla la técnica de </w:t>
            </w:r>
            <w:r w:rsidR="00D703FA">
              <w:rPr>
                <w:rFonts w:ascii="Arial" w:hAnsi="Arial" w:cs="Arial"/>
                <w:bCs/>
              </w:rPr>
              <w:t>ecualización lineal de histograma</w:t>
            </w:r>
            <w:r w:rsidR="0044749E">
              <w:rPr>
                <w:rFonts w:ascii="Arial" w:hAnsi="Arial" w:cs="Arial"/>
                <w:bCs/>
              </w:rPr>
              <w:t>. Para ello considera los siguientes requerimientos:</w:t>
            </w:r>
          </w:p>
          <w:p w14:paraId="5F39C6BF" w14:textId="77777777" w:rsidR="00442FC7" w:rsidRDefault="00442FC7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3264BF09" w14:textId="55082282" w:rsidR="0044749E" w:rsidRPr="00D703FA" w:rsidRDefault="0044749E" w:rsidP="0044749E">
            <w:pPr>
              <w:pStyle w:val="Prrafodelista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703FA">
              <w:rPr>
                <w:rFonts w:ascii="Arial" w:hAnsi="Arial" w:cs="Arial"/>
                <w:bCs/>
              </w:rPr>
              <w:t xml:space="preserve">Implementa la siguiente función para </w:t>
            </w:r>
            <w:r w:rsidR="00D703FA" w:rsidRPr="00D703FA">
              <w:rPr>
                <w:rFonts w:ascii="Arial" w:hAnsi="Arial" w:cs="Arial"/>
                <w:bCs/>
              </w:rPr>
              <w:t>ecualizar la</w:t>
            </w:r>
            <w:r w:rsidR="00390187" w:rsidRPr="00D703FA">
              <w:rPr>
                <w:rFonts w:ascii="Arial" w:hAnsi="Arial" w:cs="Arial"/>
                <w:bCs/>
              </w:rPr>
              <w:t xml:space="preserve"> imagen</w:t>
            </w:r>
            <w:r w:rsidRPr="00D703FA">
              <w:rPr>
                <w:rFonts w:ascii="Arial" w:hAnsi="Arial" w:cs="Arial"/>
                <w:bCs/>
              </w:rPr>
              <w:t>:</w:t>
            </w:r>
          </w:p>
          <w:p w14:paraId="6239A1F1" w14:textId="77777777" w:rsidR="00D703FA" w:rsidRPr="00D703FA" w:rsidRDefault="00D703FA" w:rsidP="00442FC7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lang w:eastAsia="es-ES"/>
              </w:rPr>
            </w:pPr>
            <w:r w:rsidRPr="00D703FA">
              <w:rPr>
                <w:rFonts w:ascii="Consolas" w:eastAsia="Times New Roman" w:hAnsi="Consolas" w:cs="Consolas"/>
                <w:color w:val="0000FF"/>
                <w:lang w:eastAsia="es-ES"/>
              </w:rPr>
              <w:t>void</w:t>
            </w:r>
            <w:r w:rsidRPr="00D703FA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ecualizar(</w:t>
            </w:r>
            <w:r w:rsidRPr="00D703FA">
              <w:rPr>
                <w:rFonts w:ascii="Consolas" w:eastAsia="Times New Roman" w:hAnsi="Consolas" w:cs="Consolas"/>
                <w:color w:val="2B91AF"/>
                <w:lang w:eastAsia="es-ES"/>
              </w:rPr>
              <w:t>Mat</w:t>
            </w:r>
            <w:r w:rsidRPr="00D703FA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r w:rsidRPr="00D703FA">
              <w:rPr>
                <w:rFonts w:ascii="Consolas" w:eastAsia="Times New Roman" w:hAnsi="Consolas" w:cs="Consolas"/>
                <w:color w:val="808080"/>
                <w:lang w:eastAsia="es-ES"/>
              </w:rPr>
              <w:t>img</w:t>
            </w:r>
            <w:r w:rsidRPr="00D703FA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, </w:t>
            </w:r>
            <w:r w:rsidRPr="00D703FA">
              <w:rPr>
                <w:rFonts w:ascii="Consolas" w:eastAsia="Times New Roman" w:hAnsi="Consolas" w:cs="Consolas"/>
                <w:color w:val="2B91AF"/>
                <w:lang w:eastAsia="es-ES"/>
              </w:rPr>
              <w:t>Mat</w:t>
            </w:r>
            <w:r w:rsidRPr="00D703FA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* </w:t>
            </w:r>
            <w:r w:rsidRPr="00D703FA">
              <w:rPr>
                <w:rFonts w:ascii="Consolas" w:eastAsia="Times New Roman" w:hAnsi="Consolas" w:cs="Consolas"/>
                <w:color w:val="808080"/>
                <w:lang w:eastAsia="es-ES"/>
              </w:rPr>
              <w:t>imgEcu</w:t>
            </w:r>
            <w:r w:rsidRPr="00D703FA">
              <w:rPr>
                <w:rFonts w:ascii="Consolas" w:eastAsia="Times New Roman" w:hAnsi="Consolas" w:cs="Consolas"/>
                <w:color w:val="000000"/>
                <w:lang w:eastAsia="es-ES"/>
              </w:rPr>
              <w:t>);</w:t>
            </w:r>
          </w:p>
          <w:p w14:paraId="6907E975" w14:textId="759EA555" w:rsidR="0044749E" w:rsidRDefault="00B14E1C" w:rsidP="00442FC7">
            <w:pPr>
              <w:spacing w:after="0"/>
              <w:ind w:left="708"/>
              <w:rPr>
                <w:rFonts w:ascii="Arial" w:hAnsi="Arial" w:cs="Arial"/>
              </w:rPr>
            </w:pPr>
            <w:r w:rsidRPr="00D703FA">
              <w:rPr>
                <w:rFonts w:ascii="Arial" w:hAnsi="Arial" w:cs="Arial"/>
              </w:rPr>
              <w:t>El primer argumento de l</w:t>
            </w:r>
            <w:r w:rsidR="0044749E" w:rsidRPr="00D703FA">
              <w:rPr>
                <w:rFonts w:ascii="Arial" w:hAnsi="Arial" w:cs="Arial"/>
              </w:rPr>
              <w:t xml:space="preserve">a función </w:t>
            </w:r>
            <w:r w:rsidRPr="00D703FA">
              <w:rPr>
                <w:rFonts w:ascii="Arial" w:hAnsi="Arial" w:cs="Arial"/>
              </w:rPr>
              <w:t>corresponde</w:t>
            </w:r>
            <w:r>
              <w:rPr>
                <w:rFonts w:ascii="Arial" w:hAnsi="Arial" w:cs="Arial"/>
              </w:rPr>
              <w:t xml:space="preserve"> a la imagen que será </w:t>
            </w:r>
            <w:r w:rsidR="00D703FA">
              <w:rPr>
                <w:rFonts w:ascii="Arial" w:hAnsi="Arial" w:cs="Arial"/>
              </w:rPr>
              <w:t>ecualizada</w:t>
            </w:r>
            <w:r>
              <w:rPr>
                <w:rFonts w:ascii="Arial" w:hAnsi="Arial" w:cs="Arial"/>
              </w:rPr>
              <w:t xml:space="preserve">, mientras que el segundo argumento corresponde a la imagen en la que se guardará la imagen </w:t>
            </w:r>
            <w:r w:rsidR="00D703FA">
              <w:rPr>
                <w:rFonts w:ascii="Arial" w:hAnsi="Arial" w:cs="Arial"/>
              </w:rPr>
              <w:t>ecualizada</w:t>
            </w:r>
            <w:r>
              <w:rPr>
                <w:rFonts w:ascii="Arial" w:hAnsi="Arial" w:cs="Arial"/>
              </w:rPr>
              <w:t>.</w:t>
            </w:r>
            <w:r w:rsidR="0044749E">
              <w:rPr>
                <w:rFonts w:ascii="Arial" w:hAnsi="Arial" w:cs="Arial"/>
              </w:rPr>
              <w:t xml:space="preserve"> </w:t>
            </w:r>
          </w:p>
          <w:p w14:paraId="673B6E17" w14:textId="77777777" w:rsidR="00B14E1C" w:rsidRDefault="00B14E1C" w:rsidP="00442FC7">
            <w:pPr>
              <w:spacing w:after="0"/>
              <w:ind w:left="708"/>
              <w:rPr>
                <w:rFonts w:ascii="Arial" w:hAnsi="Arial" w:cs="Arial"/>
              </w:rPr>
            </w:pPr>
          </w:p>
          <w:p w14:paraId="65AA606A" w14:textId="666691E3" w:rsidR="003E04CA" w:rsidRPr="00B14E1C" w:rsidRDefault="00920F07" w:rsidP="00B14E1C">
            <w:pPr>
              <w:pStyle w:val="Prrafodelista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14E1C"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6DFB63AF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02C3007" w14:textId="1A3B5556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1458115" w14:textId="1275EF5A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16C18C0" w14:textId="3AFE5B69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05A6EE" w14:textId="32E1E5DB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F3BE3E5" w14:textId="57A279CB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F274408" w14:textId="70698DDE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7468E0" w14:textId="38E80A2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DA5D86" w14:textId="7777777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2050"/>
        <w:gridCol w:w="3291"/>
      </w:tblGrid>
      <w:tr w:rsidR="001471C1" w:rsidRPr="003E0BD6" w14:paraId="48CF48E5" w14:textId="40A579F5" w:rsidTr="001471C1">
        <w:trPr>
          <w:trHeight w:val="288"/>
          <w:jc w:val="center"/>
        </w:trPr>
        <w:tc>
          <w:tcPr>
            <w:tcW w:w="73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1471C1" w:rsidRPr="003E0BD6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447DE7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B14E1C" w14:paraId="5C82CFA2" w14:textId="099ECEDA" w:rsidTr="00B14E1C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CF6D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F5C5E0C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57C2EB4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C8F998F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55BD9F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BBC8410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239AE16" w14:textId="7D99C2F8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ED99F47" w14:textId="4DC031F2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148F1DF" w14:textId="4673D380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485A705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7E0FEC0" w14:textId="7590AD0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A4AE046" w14:textId="358ACBA6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8B38090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D650BC" w14:textId="69D83E75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DBA145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FC6AF1A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C72430F" w14:textId="77777777" w:rsidR="00B14E1C" w:rsidRDefault="00B14E1C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B14E1C" w:rsidRPr="00BA55B8" w14:paraId="43C2525F" w14:textId="36836354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6780A9" w14:textId="68D89BAA" w:rsidR="00B14E1C" w:rsidRPr="00BA55B8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original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 xml:space="preserve"> en escala de grises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864EED" w14:textId="59BAE223" w:rsidR="00B14E1C" w:rsidRDefault="00D703FA" w:rsidP="00D703F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ecualizada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>en escala de grises</w:t>
            </w:r>
          </w:p>
        </w:tc>
      </w:tr>
      <w:tr w:rsidR="00B14E1C" w:rsidRPr="00BA55B8" w14:paraId="46378B44" w14:textId="608EC9E4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7090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A36FCD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90F14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EB47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95CD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9F895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ACD38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24270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D3546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714C80" w14:textId="0957E550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4EF1B" w14:textId="34558566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FEB626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759247" w14:textId="765971D7" w:rsidR="00B14E1C" w:rsidRPr="00BA55B8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4F3568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3C0CFC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6F05FA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E91AF3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5FC3B0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72730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9B2F549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78B80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38BB76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E409F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14E1C" w:rsidRPr="00BA55B8" w14:paraId="665436A9" w14:textId="275F3647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1AC434" w14:textId="2B671FCC" w:rsidR="00B14E1C" w:rsidRPr="00BA55B8" w:rsidRDefault="00D703FA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Histograma de intensidad de la imagen original (imagen)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B20AB4" w14:textId="2CE84B98" w:rsidR="00B14E1C" w:rsidRDefault="00B14E1C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Histograma de intensidad de la imagen</w:t>
            </w:r>
            <w:r w:rsidR="00D703FA">
              <w:rPr>
                <w:rFonts w:ascii="Arial" w:hAnsi="Arial" w:cs="Arial"/>
                <w:bCs/>
                <w:sz w:val="24"/>
                <w:szCs w:val="18"/>
              </w:rPr>
              <w:t xml:space="preserve"> ecualizada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(imagen)</w:t>
            </w:r>
          </w:p>
        </w:tc>
      </w:tr>
      <w:tr w:rsidR="00D703FA" w:rsidRPr="00BA55B8" w14:paraId="487070E7" w14:textId="77777777" w:rsidTr="000A09D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2D67D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7EB6694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CCB2E8E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C5E1EB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778B02A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C0B1326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EA751E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09BD15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BB07D2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27B784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B80D96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BEDE3AD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0440F75" w14:textId="77777777" w:rsidR="00D703FA" w:rsidRPr="00BA55B8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11CA6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B8EB585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D6A2EF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3568B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8FF0FAC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8EF23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CAC74A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74C36D9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E12249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4ED234F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D703FA" w:rsidRPr="00BA55B8" w14:paraId="7C443AA3" w14:textId="77777777" w:rsidTr="000A09D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A83AA4" w14:textId="6A98ABB3" w:rsidR="00D703FA" w:rsidRPr="00BA55B8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Histograma </w:t>
            </w:r>
            <w:r>
              <w:rPr>
                <w:rFonts w:ascii="Arial" w:hAnsi="Arial" w:cs="Arial"/>
                <w:bCs/>
                <w:sz w:val="24"/>
                <w:szCs w:val="18"/>
              </w:rPr>
              <w:t>acumulado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la imagen original (imagen)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DE6E8E" w14:textId="445A5D52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Histograma </w:t>
            </w:r>
            <w:r>
              <w:rPr>
                <w:rFonts w:ascii="Arial" w:hAnsi="Arial" w:cs="Arial"/>
                <w:bCs/>
                <w:sz w:val="24"/>
                <w:szCs w:val="18"/>
              </w:rPr>
              <w:t>acumulado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la image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ecualizada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(imagen)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50A2D" w14:textId="77777777" w:rsidR="00DB3B18" w:rsidRDefault="00DB3B18" w:rsidP="0084667E">
      <w:pPr>
        <w:spacing w:after="0" w:line="240" w:lineRule="auto"/>
      </w:pPr>
      <w:r>
        <w:separator/>
      </w:r>
    </w:p>
  </w:endnote>
  <w:endnote w:type="continuationSeparator" w:id="0">
    <w:p w14:paraId="552224CC" w14:textId="77777777" w:rsidR="00DB3B18" w:rsidRDefault="00DB3B18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BB52A" w14:textId="77777777" w:rsidR="00DB3B18" w:rsidRDefault="00DB3B18" w:rsidP="0084667E">
      <w:pPr>
        <w:spacing w:after="0" w:line="240" w:lineRule="auto"/>
      </w:pPr>
      <w:r>
        <w:separator/>
      </w:r>
    </w:p>
  </w:footnote>
  <w:footnote w:type="continuationSeparator" w:id="0">
    <w:p w14:paraId="5C1503CC" w14:textId="77777777" w:rsidR="00DB3B18" w:rsidRDefault="00DB3B18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Encabezado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Encabezado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Encabezado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E1B44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wFAH1bEi0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76257"/>
    <w:rsid w:val="000867E7"/>
    <w:rsid w:val="00094370"/>
    <w:rsid w:val="0009677F"/>
    <w:rsid w:val="000B4C64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471C1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79C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0187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2FC7"/>
    <w:rsid w:val="0044749E"/>
    <w:rsid w:val="00453EC6"/>
    <w:rsid w:val="00463007"/>
    <w:rsid w:val="00464BA4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55F13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C52B4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00E1E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14E1C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0778"/>
    <w:rsid w:val="00BA55B8"/>
    <w:rsid w:val="00BA5D6D"/>
    <w:rsid w:val="00BB7F93"/>
    <w:rsid w:val="00BC28B7"/>
    <w:rsid w:val="00BC4B78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794A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03FA"/>
    <w:rsid w:val="00D75F4C"/>
    <w:rsid w:val="00D77EA8"/>
    <w:rsid w:val="00D8238D"/>
    <w:rsid w:val="00D84731"/>
    <w:rsid w:val="00D93DCA"/>
    <w:rsid w:val="00D96824"/>
    <w:rsid w:val="00DB3B18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0</TotalTime>
  <Pages>3</Pages>
  <Words>235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</cp:lastModifiedBy>
  <cp:revision>229</cp:revision>
  <cp:lastPrinted>2020-01-29T03:33:00Z</cp:lastPrinted>
  <dcterms:created xsi:type="dcterms:W3CDTF">2012-03-04T02:56:00Z</dcterms:created>
  <dcterms:modified xsi:type="dcterms:W3CDTF">2020-10-03T22:53:00Z</dcterms:modified>
</cp:coreProperties>
</file>